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77777777" w:rsidR="00D1460E" w:rsidRDefault="00D1460E" w:rsidP="00D1460E">
      <w:pPr>
        <w:jc w:val="center"/>
        <w:rPr>
          <w:b/>
          <w:sz w:val="28"/>
          <w:szCs w:val="28"/>
          <w:lang w:val="sr-Latn-BA"/>
        </w:rPr>
      </w:pPr>
    </w:p>
    <w:p w14:paraId="6E331B67" w14:textId="3C252D2D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8A4A13">
        <w:rPr>
          <w:sz w:val="24"/>
          <w:szCs w:val="24"/>
          <w:lang w:val="sr-Latn-BA"/>
        </w:rPr>
        <w:t>28</w:t>
      </w:r>
      <w:r w:rsidR="00501694">
        <w:rPr>
          <w:sz w:val="24"/>
          <w:szCs w:val="24"/>
          <w:lang w:val="sr-Latn-BA"/>
        </w:rPr>
        <w:t>.</w:t>
      </w:r>
      <w:r w:rsidR="00893277">
        <w:rPr>
          <w:sz w:val="24"/>
          <w:szCs w:val="24"/>
          <w:lang w:val="sr-Latn-BA"/>
        </w:rPr>
        <w:t>9</w:t>
      </w:r>
      <w:r w:rsidR="00501694">
        <w:rPr>
          <w:sz w:val="24"/>
          <w:szCs w:val="24"/>
          <w:lang w:val="sr-Latn-BA"/>
        </w:rPr>
        <w:t>.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E31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77777777" w:rsidR="00B44D8D" w:rsidRPr="00B44D8D" w:rsidRDefault="00EA5802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Bolonja</w:t>
            </w: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A4A13" w:rsidRPr="008C361C" w14:paraId="11143BD7" w14:textId="77777777" w:rsidTr="00FB4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bottom"/>
          </w:tcPr>
          <w:p w14:paraId="2634A4C9" w14:textId="10C4862A" w:rsidR="008A4A13" w:rsidRPr="008A4A13" w:rsidRDefault="008A4A13" w:rsidP="00FB4663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8A4A13">
              <w:rPr>
                <w:b w:val="0"/>
                <w:bCs w:val="0"/>
                <w:sz w:val="24"/>
                <w:szCs w:val="24"/>
                <w:lang w:val="sr-Latn-BA"/>
              </w:rPr>
              <w:t>Vojvodić Vanja</w:t>
            </w:r>
          </w:p>
        </w:tc>
        <w:tc>
          <w:tcPr>
            <w:tcW w:w="1069" w:type="dxa"/>
            <w:vAlign w:val="center"/>
          </w:tcPr>
          <w:p w14:paraId="4CA27FF8" w14:textId="008DDC7D" w:rsidR="008A4A13" w:rsidRPr="008A4A13" w:rsidRDefault="008A4A13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8A4A13">
              <w:rPr>
                <w:b/>
                <w:bCs/>
                <w:sz w:val="24"/>
                <w:szCs w:val="24"/>
                <w:lang w:val="sr-Latn-BA"/>
              </w:rPr>
              <w:t>19</w:t>
            </w:r>
          </w:p>
        </w:tc>
      </w:tr>
      <w:tr w:rsidR="0034119B" w:rsidRPr="008C361C" w14:paraId="4E0030DE" w14:textId="77777777" w:rsidTr="00FB466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9A82823" w14:textId="01D03BF1" w:rsidR="0034119B" w:rsidRPr="008A4A13" w:rsidRDefault="00B42C4F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8A4A13">
              <w:rPr>
                <w:b w:val="0"/>
                <w:bCs w:val="0"/>
                <w:sz w:val="24"/>
                <w:szCs w:val="24"/>
                <w:lang w:val="sr-Latn-BA"/>
              </w:rPr>
              <w:t>Svorcan Marija</w:t>
            </w:r>
          </w:p>
        </w:tc>
        <w:tc>
          <w:tcPr>
            <w:tcW w:w="1069" w:type="dxa"/>
            <w:vAlign w:val="center"/>
          </w:tcPr>
          <w:p w14:paraId="33188056" w14:textId="6BD5E980" w:rsidR="0034119B" w:rsidRPr="00B44D8D" w:rsidRDefault="008A4A13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</w:t>
            </w:r>
            <w:r w:rsidR="00E313F3">
              <w:rPr>
                <w:b/>
                <w:sz w:val="24"/>
                <w:szCs w:val="24"/>
                <w:lang w:val="sr-Latn-BA"/>
              </w:rPr>
              <w:t>,5</w:t>
            </w:r>
          </w:p>
        </w:tc>
      </w:tr>
      <w:tr w:rsidR="008A4A13" w:rsidRPr="008C361C" w14:paraId="78182126" w14:textId="77777777" w:rsidTr="00FB4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ABC7DAA" w14:textId="0421EEDC" w:rsidR="008A4A13" w:rsidRPr="008A4A13" w:rsidRDefault="008A4A1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8A4A13">
              <w:rPr>
                <w:b w:val="0"/>
                <w:bCs w:val="0"/>
                <w:sz w:val="24"/>
                <w:szCs w:val="24"/>
                <w:lang w:val="sr-Latn-BA"/>
              </w:rPr>
              <w:t>Brenjo Ksenija</w:t>
            </w:r>
          </w:p>
        </w:tc>
        <w:tc>
          <w:tcPr>
            <w:tcW w:w="1069" w:type="dxa"/>
            <w:vAlign w:val="center"/>
          </w:tcPr>
          <w:p w14:paraId="2C2DE788" w14:textId="5C6EE566" w:rsidR="008A4A13" w:rsidRDefault="008A4A13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A4A13" w:rsidRPr="008C361C" w14:paraId="3BD85A5C" w14:textId="77777777" w:rsidTr="00FB466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597C43DA" w14:textId="482FD680" w:rsidR="008A4A13" w:rsidRPr="008A4A13" w:rsidRDefault="008A4A1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abić Sanja</w:t>
            </w:r>
          </w:p>
        </w:tc>
        <w:tc>
          <w:tcPr>
            <w:tcW w:w="1069" w:type="dxa"/>
            <w:vAlign w:val="center"/>
          </w:tcPr>
          <w:p w14:paraId="0F43EC99" w14:textId="6187D19C" w:rsidR="008A4A13" w:rsidRDefault="008A4A13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1</w:t>
            </w:r>
          </w:p>
        </w:tc>
      </w:tr>
      <w:tr w:rsidR="008A4A13" w:rsidRPr="008C361C" w14:paraId="2EFB7DA7" w14:textId="77777777" w:rsidTr="00FB4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CEB3712" w14:textId="3BF0D1B5" w:rsidR="008A4A13" w:rsidRPr="008A4A13" w:rsidRDefault="008A4A1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opović</w:t>
            </w:r>
            <w:r w:rsidR="00FB4663">
              <w:rPr>
                <w:b w:val="0"/>
                <w:bCs w:val="0"/>
                <w:sz w:val="24"/>
                <w:szCs w:val="24"/>
                <w:lang w:val="sr-Latn-BA"/>
              </w:rPr>
              <w:t xml:space="preserve"> Teodora</w:t>
            </w:r>
          </w:p>
        </w:tc>
        <w:tc>
          <w:tcPr>
            <w:tcW w:w="1069" w:type="dxa"/>
            <w:vAlign w:val="center"/>
          </w:tcPr>
          <w:p w14:paraId="56AC6715" w14:textId="6E1F0C6E" w:rsidR="008A4A13" w:rsidRDefault="00FB4663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A4A13" w:rsidRPr="008C361C" w14:paraId="5B190830" w14:textId="77777777" w:rsidTr="00FB466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B71EFCB" w14:textId="184B8AB6" w:rsidR="008A4A13" w:rsidRPr="008A4A13" w:rsidRDefault="00FB4663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Stjepanović Zorana</w:t>
            </w:r>
          </w:p>
        </w:tc>
        <w:tc>
          <w:tcPr>
            <w:tcW w:w="1069" w:type="dxa"/>
            <w:vAlign w:val="center"/>
          </w:tcPr>
          <w:p w14:paraId="7D08F12B" w14:textId="15724792" w:rsidR="008A4A13" w:rsidRDefault="00FB4663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8,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sectPr w:rsidR="00E019C0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31198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62C0"/>
    <w:rsid w:val="008E29EE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1</cp:revision>
  <cp:lastPrinted>2018-06-29T14:27:00Z</cp:lastPrinted>
  <dcterms:created xsi:type="dcterms:W3CDTF">2018-06-29T14:28:00Z</dcterms:created>
  <dcterms:modified xsi:type="dcterms:W3CDTF">2022-09-29T13:06:00Z</dcterms:modified>
</cp:coreProperties>
</file>